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1B535" w14:textId="2B35E0D5" w:rsidR="00BE48F6" w:rsidRPr="00BE48F6" w:rsidRDefault="00BE48F6" w:rsidP="00BE48F6">
      <w:pPr>
        <w:jc w:val="center"/>
        <w:rPr>
          <w:color w:val="FF0000"/>
          <w:sz w:val="56"/>
          <w:szCs w:val="56"/>
          <w:lang w:val="en-US"/>
        </w:rPr>
      </w:pPr>
      <w:r w:rsidRPr="00BE48F6">
        <w:rPr>
          <w:color w:val="FF0000"/>
          <w:sz w:val="56"/>
          <w:szCs w:val="56"/>
          <w:lang w:val="en-US"/>
        </w:rPr>
        <w:t xml:space="preserve">Assignment </w:t>
      </w:r>
      <w:r w:rsidR="007A5577">
        <w:rPr>
          <w:color w:val="FF0000"/>
          <w:sz w:val="56"/>
          <w:szCs w:val="56"/>
          <w:lang w:val="en-US"/>
        </w:rPr>
        <w:t>9</w:t>
      </w:r>
    </w:p>
    <w:p w14:paraId="58209522" w14:textId="242F63EC" w:rsidR="000E75B2" w:rsidRDefault="00BE48F6" w:rsidP="00BE48F6">
      <w:pPr>
        <w:jc w:val="center"/>
        <w:rPr>
          <w:color w:val="FF0000"/>
          <w:sz w:val="56"/>
          <w:szCs w:val="56"/>
          <w:lang w:val="en-US"/>
        </w:rPr>
      </w:pPr>
      <w:r w:rsidRPr="00BE48F6">
        <w:rPr>
          <w:color w:val="FF0000"/>
          <w:sz w:val="56"/>
          <w:szCs w:val="56"/>
          <w:lang w:val="en-US"/>
        </w:rPr>
        <w:t>DSA LAB</w:t>
      </w:r>
    </w:p>
    <w:p w14:paraId="39CEAE60" w14:textId="49046527" w:rsidR="00BE48F6" w:rsidRDefault="00BE48F6" w:rsidP="00BE48F6">
      <w:pPr>
        <w:jc w:val="right"/>
        <w:rPr>
          <w:color w:val="FF0000"/>
          <w:sz w:val="56"/>
          <w:szCs w:val="56"/>
          <w:lang w:val="en-US"/>
        </w:rPr>
      </w:pPr>
      <w:r>
        <w:rPr>
          <w:color w:val="FF0000"/>
          <w:sz w:val="56"/>
          <w:szCs w:val="56"/>
          <w:lang w:val="en-US"/>
        </w:rPr>
        <w:t xml:space="preserve">2029196 </w:t>
      </w:r>
    </w:p>
    <w:p w14:paraId="7FFC9806" w14:textId="24C3DB59" w:rsidR="00BE48F6" w:rsidRDefault="00BE48F6" w:rsidP="00BE48F6">
      <w:pPr>
        <w:jc w:val="right"/>
        <w:rPr>
          <w:color w:val="FF0000"/>
          <w:sz w:val="56"/>
          <w:szCs w:val="56"/>
          <w:lang w:val="en-US"/>
        </w:rPr>
      </w:pPr>
      <w:r>
        <w:rPr>
          <w:color w:val="FF0000"/>
          <w:sz w:val="56"/>
          <w:szCs w:val="56"/>
          <w:lang w:val="en-US"/>
        </w:rPr>
        <w:t>Adarsh Kumar</w:t>
      </w:r>
    </w:p>
    <w:p w14:paraId="4C45C052" w14:textId="2B12522E" w:rsidR="00573D67" w:rsidRDefault="00712B87" w:rsidP="00C75DD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Q1</w:t>
      </w:r>
      <w:r w:rsidR="00C75DD1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</w:t>
      </w:r>
      <w:r w:rsidR="007A5577">
        <w:t>WAP to create a linked list that represents a polynomial expression with single variable (i.e. 5x7-3x5+x2+9) and display the polynomial by using user defined functions for creation and display.</w:t>
      </w:r>
    </w:p>
    <w:p w14:paraId="0B53725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1B553EB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lib.h&gt;</w:t>
      </w:r>
    </w:p>
    <w:p w14:paraId="3054535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E0E0E6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</w:p>
    <w:p w14:paraId="6C4BE23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632D69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75F1AB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6910A1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53C06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;</w:t>
      </w:r>
    </w:p>
    <w:p w14:paraId="5ACD160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8D3924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7A0091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118A440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oOfTerms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061682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how many terms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3E4D02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oOfTerms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C11F59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8072AB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5FDD94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685B19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oOfTerms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1F9DEA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9E01B8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658D59A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AB5DB7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coefficient and exponent of polynomial x =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DB18F7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eff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FD8BDD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8F7A82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FFA280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ADF2C5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EB44F6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265822A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1E36258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E4A831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B94A58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0A037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D78D18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F0A698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D803F3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C0531C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E53D6F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169BD1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088A1A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4AF672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68142B7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x^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eff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8D3485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C8B3DF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4D44EE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6FE47DB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BB6AD7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 +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A2A8BA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6D3B2C3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121C824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ABE326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DA0B97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9F7E37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5DE593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6E1299E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5AA63E6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6B4E46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4AA842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C9DA6D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717311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FC24FA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C7600B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606913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052CD65" w14:textId="0CA84795" w:rsidR="00BE48F6" w:rsidRPr="00BE48F6" w:rsidRDefault="00BE48F6" w:rsidP="00BE48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5F283ABF" w14:textId="0939A69D" w:rsidR="00BE48F6" w:rsidRDefault="007A5577" w:rsidP="00BE48F6">
      <w:pPr>
        <w:rPr>
          <w:sz w:val="36"/>
          <w:szCs w:val="36"/>
          <w:lang w:val="en-US"/>
        </w:rPr>
      </w:pPr>
      <w:r w:rsidRPr="007A5577">
        <w:rPr>
          <w:noProof/>
        </w:rPr>
        <w:drawing>
          <wp:inline distT="0" distB="0" distL="0" distR="0" wp14:anchorId="4EB5D3D3" wp14:editId="308C1620">
            <wp:extent cx="3477110" cy="116221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A7544" w14:textId="77777777" w:rsidR="009B5C37" w:rsidRDefault="009B5C37" w:rsidP="00BE48F6">
      <w:pPr>
        <w:rPr>
          <w:sz w:val="36"/>
          <w:szCs w:val="36"/>
          <w:lang w:val="en-US"/>
        </w:rPr>
      </w:pPr>
    </w:p>
    <w:p w14:paraId="590D1513" w14:textId="353F514F" w:rsidR="00573D67" w:rsidRDefault="009B5C3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8"/>
          <w:szCs w:val="28"/>
        </w:rPr>
      </w:pPr>
      <w:r>
        <w:rPr>
          <w:color w:val="000000"/>
          <w:sz w:val="21"/>
          <w:szCs w:val="21"/>
        </w:rPr>
        <w:t>Q</w:t>
      </w:r>
      <w:r w:rsidR="00DB2CE4">
        <w:rPr>
          <w:color w:val="000000"/>
          <w:sz w:val="21"/>
          <w:szCs w:val="21"/>
        </w:rPr>
        <w:t xml:space="preserve">2. </w:t>
      </w:r>
      <w:r w:rsidR="007A5577">
        <w:t>WAP by modifying the first program to add two polynomials with single variable. Use the same function in first prog. written for creation &amp; display operations and write a new function for addition operations.</w:t>
      </w:r>
    </w:p>
    <w:p w14:paraId="188C660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5D3356C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lib.h&gt;</w:t>
      </w:r>
    </w:p>
    <w:p w14:paraId="15945B7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785E24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</w:p>
    <w:p w14:paraId="6645EBB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371DC4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21C33C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EFA7A8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A3AAFA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;</w:t>
      </w:r>
    </w:p>
    <w:p w14:paraId="58729A2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F8F976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2AFA20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6E7EA6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oOfTerms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A18D8B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how many terms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63F177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oOfTerms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D74C79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418BF2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469D47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B09CEB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oOfTerms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24D619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DA5760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3FAEEAA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46BD96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coefficient and exponent of polynomial x =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880707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eff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266EDC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1BCCAC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62BB115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D94745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341247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7521062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0EF5077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692C4B2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34BF8B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491BE1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635DC2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B4CC58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B42865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228773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572815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4D923A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93992D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0C3EFF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7DAB69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x^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eff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C9BBE7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DE6752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D29538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 +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5762D4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01B397F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1DAC2A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069DF7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8AF2A4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12F4DEC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7131FA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jo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3B14B3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139E594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CD33D9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EEF03C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26FCF8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1679C57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899220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5BB2F1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;</w:t>
      </w:r>
    </w:p>
    <w:p w14:paraId="7909BF2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5F6E71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C0BAED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173EB63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BE0FC4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additio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13AEE4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CD42CB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2C4BCF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092A1C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454484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065732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EFEA0B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96768C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F2ADF1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4ABDAF4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ex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9F91D0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14DBECF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coef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41E7B8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0759B9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ADE0C5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38CAA2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666811E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1848BB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4EFA99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4948F63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0F1A945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9B8B65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E37724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00271B3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{</w:t>
      </w:r>
    </w:p>
    <w:p w14:paraId="774C645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8B19F5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13AB71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Creation of Polynomial p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48E586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3E13A1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Creation of Polynomial q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27F18D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0E8D3B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F0DC9D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The polynomial p =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F056B8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DFB619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The polynomial q =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FDB397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837736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252F79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The polynomial p + q is r =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3F1D05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jo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ED2B46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additio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45FF4F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h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04572E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355291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514FFF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D5BE184" w14:textId="5677299F" w:rsidR="003E2B93" w:rsidRPr="00BE48F6" w:rsidRDefault="003E2B93" w:rsidP="00712B87">
      <w:pPr>
        <w:pStyle w:val="HTMLPreformatted"/>
        <w:shd w:val="clear" w:color="auto" w:fill="FFFFFF"/>
        <w:rPr>
          <w:rFonts w:asciiTheme="majorHAnsi" w:hAnsiTheme="majorHAnsi" w:cstheme="majorHAnsi"/>
          <w:color w:val="FF0000"/>
          <w:sz w:val="40"/>
          <w:szCs w:val="40"/>
        </w:rPr>
      </w:pPr>
      <w:r w:rsidRPr="00BE48F6">
        <w:rPr>
          <w:rFonts w:asciiTheme="majorHAnsi" w:hAnsiTheme="majorHAnsi" w:cstheme="majorHAnsi"/>
          <w:color w:val="FF0000"/>
          <w:sz w:val="40"/>
          <w:szCs w:val="40"/>
        </w:rPr>
        <w:t>OUTPUT:-</w:t>
      </w:r>
    </w:p>
    <w:p w14:paraId="39F0FC23" w14:textId="285FBE3B" w:rsidR="000A4AB6" w:rsidRDefault="007A5577" w:rsidP="000A4AB6">
      <w:pPr>
        <w:pStyle w:val="HTMLPreformatted"/>
        <w:shd w:val="clear" w:color="auto" w:fill="FFFFFF"/>
        <w:rPr>
          <w:sz w:val="36"/>
          <w:szCs w:val="36"/>
          <w:lang w:val="en-US"/>
        </w:rPr>
      </w:pPr>
      <w:r w:rsidRPr="007A5577">
        <w:rPr>
          <w:noProof/>
        </w:rPr>
        <w:drawing>
          <wp:inline distT="0" distB="0" distL="0" distR="0" wp14:anchorId="0FCF30B9" wp14:editId="1A8CD8A4">
            <wp:extent cx="3458058" cy="193384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1B05D" w14:textId="77777777" w:rsidR="000A4AB6" w:rsidRDefault="000A4AB6" w:rsidP="000A4AB6">
      <w:pPr>
        <w:pStyle w:val="HTMLPreformatted"/>
        <w:shd w:val="clear" w:color="auto" w:fill="FFFFFF"/>
        <w:rPr>
          <w:sz w:val="36"/>
          <w:szCs w:val="36"/>
          <w:lang w:val="en-US"/>
        </w:rPr>
      </w:pPr>
    </w:p>
    <w:p w14:paraId="68DB0E1E" w14:textId="7C11AF2D" w:rsidR="000A4AB6" w:rsidRDefault="009B5C37" w:rsidP="00573D67">
      <w:pPr>
        <w:autoSpaceDE w:val="0"/>
        <w:autoSpaceDN w:val="0"/>
        <w:adjustRightInd w:val="0"/>
        <w:spacing w:after="0" w:line="240" w:lineRule="auto"/>
      </w:pPr>
      <w:r>
        <w:t>Q3</w:t>
      </w:r>
      <w:r w:rsidR="00703FED" w:rsidRPr="00703FED">
        <w:rPr>
          <w:rFonts w:ascii="TimesNewRomanPSMT" w:hAnsi="TimesNewRomanPSMT" w:cs="TimesNewRomanPSMT"/>
          <w:sz w:val="24"/>
          <w:szCs w:val="24"/>
        </w:rPr>
        <w:t xml:space="preserve"> </w:t>
      </w:r>
      <w:r w:rsidR="007A5577">
        <w:t>A matrix m × n that has relatively few non-zero entries is called sparse matrix. It may be represented in much less than m × n space. An m × n matrix with k non-zero entries is sparse if k &lt;&lt; m × n. It may be faster to represent the matrix compactly as a list of the non-zero indexes and associated entries. WAP to represent a sparse matrix using linked list</w:t>
      </w:r>
      <w:r w:rsidR="00800BB7">
        <w:t>.</w:t>
      </w:r>
    </w:p>
    <w:p w14:paraId="49B38CB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08295C8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defin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0</w:t>
      </w:r>
    </w:p>
    <w:p w14:paraId="35CECAE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94A09E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Dat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86ADFE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071C538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4BBF9E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A6F6A7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F55072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3BFFBFB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5D6B1FA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71A9544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    }</w:t>
      </w:r>
    </w:p>
    <w:p w14:paraId="0812299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BD34A5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3D8EC4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</w:t>
      </w:r>
    </w:p>
    <w:p w14:paraId="23ED9B3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6D67652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k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29FF4B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D7BD3D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27AC44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AC7FA0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4D0E2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C8936F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070DB31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39B3BC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6551791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k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19F56D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k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8D3A77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k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j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4ACC318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k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69527A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731E94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772ED98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k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B5BE1C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EF1E2D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50973CF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50BF12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</w:t>
      </w:r>
    </w:p>
    <w:p w14:paraId="462F624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2DAE47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427C51F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Row Column   Value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660962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26CCC2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2DFDAC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t%d\t%d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30D9583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D191D5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6787DF7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2947C9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757BCA8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916511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831154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row &amp; columns of the source matrix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E091FC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F15D65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3CD6E0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r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rr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iz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[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6B01C31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DA692C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Dat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r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A59264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r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rr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91E005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rr2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EFF797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9E4D4F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ACA69F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4D7A5811" w14:textId="77777777" w:rsidR="007A5577" w:rsidRDefault="007A5577" w:rsidP="00573D67">
      <w:pPr>
        <w:autoSpaceDE w:val="0"/>
        <w:autoSpaceDN w:val="0"/>
        <w:adjustRightInd w:val="0"/>
        <w:spacing w:after="0" w:line="240" w:lineRule="auto"/>
      </w:pPr>
    </w:p>
    <w:p w14:paraId="05D78D56" w14:textId="2B2A15D9" w:rsidR="008C2217" w:rsidRDefault="008C2217" w:rsidP="000A4A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</w:p>
    <w:p w14:paraId="6D4ACD42" w14:textId="3063F5C0" w:rsidR="00703FED" w:rsidRDefault="000A4AB6" w:rsidP="000A4A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05CE1853" w14:textId="69D4D01E" w:rsidR="000A4AB6" w:rsidRPr="000A4AB6" w:rsidRDefault="00703FED" w:rsidP="00B67307">
      <w:pPr>
        <w:shd w:val="clear" w:color="auto" w:fill="FFFFFF"/>
        <w:tabs>
          <w:tab w:val="left" w:pos="1832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703FED">
        <w:rPr>
          <w:noProof/>
        </w:rPr>
        <w:t xml:space="preserve"> </w:t>
      </w:r>
      <w:r w:rsidR="007A5577" w:rsidRPr="007A5577">
        <w:rPr>
          <w:noProof/>
        </w:rPr>
        <w:drawing>
          <wp:inline distT="0" distB="0" distL="0" distR="0" wp14:anchorId="3C920BC8" wp14:editId="49DACC1A">
            <wp:extent cx="3143689" cy="1686160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9132" w14:textId="34F2D7AC" w:rsidR="000A4AB6" w:rsidRDefault="000A4AB6" w:rsidP="000A4AB6">
      <w:pPr>
        <w:pStyle w:val="HTMLPreformatted"/>
        <w:shd w:val="clear" w:color="auto" w:fill="FFFFFF"/>
        <w:rPr>
          <w:color w:val="000000"/>
          <w:sz w:val="21"/>
          <w:szCs w:val="21"/>
        </w:rPr>
      </w:pPr>
    </w:p>
    <w:p w14:paraId="415C2FBF" w14:textId="6168DBE2" w:rsidR="005A2155" w:rsidRDefault="005A2155" w:rsidP="00DB2CE4">
      <w:pPr>
        <w:pStyle w:val="HTMLPreformatted"/>
        <w:shd w:val="clear" w:color="auto" w:fill="FFFFFF"/>
        <w:rPr>
          <w:color w:val="000000"/>
          <w:sz w:val="21"/>
          <w:szCs w:val="21"/>
        </w:rPr>
      </w:pPr>
    </w:p>
    <w:p w14:paraId="7066DDD0" w14:textId="77777777" w:rsidR="007A5577" w:rsidRDefault="00970602" w:rsidP="007A5577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Q</w:t>
      </w:r>
      <w:r w:rsidR="00DB2CE4">
        <w:rPr>
          <w:color w:val="000000"/>
          <w:sz w:val="21"/>
          <w:szCs w:val="21"/>
        </w:rPr>
        <w:t xml:space="preserve">4. </w:t>
      </w:r>
      <w:r w:rsidR="007A5577">
        <w:t>WAP to find out the transpose of a sparse matrix</w:t>
      </w:r>
      <w:r w:rsidR="007A5577">
        <w:t>.</w:t>
      </w:r>
    </w:p>
    <w:p w14:paraId="3E2F188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2FCD3AE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lib.h&gt;</w:t>
      </w:r>
    </w:p>
    <w:p w14:paraId="6F588DE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3497BD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</w:p>
    <w:p w14:paraId="251FB5C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C8C62C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0B5AEC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4FEDD4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07B2C6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06450A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;</w:t>
      </w:r>
    </w:p>
    <w:p w14:paraId="0377D91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7CFEB7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E89498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3D7F38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EA6503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3D5F52F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CFE046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row,column and no of values of matrix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7FAB76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85A02A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02437D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87E893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6963150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192A14F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E7331C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row, column and value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44893C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F5A0B0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C665EF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E57006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AB6555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FF5BF9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1C469A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transpos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71655C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EE4B36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6C2DAE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C55502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FF189E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044BF5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86DEEE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C72327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405C07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BB55D8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7D2357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565A419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F93279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B623DE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2EE427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9782D1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Row Column Value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2659F3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F9B04F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91A196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t%d\t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 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94C40B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D5B288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D2DEB6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5ABAE2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644AD5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3BAABA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4B58500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60404E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333BCC6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181D931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1A1978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F3DECC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5B181F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5D4656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transpos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0431DD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9DCEA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B17FE9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28E32D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D156983" w14:textId="77777777" w:rsidR="007A5577" w:rsidRDefault="007A5577" w:rsidP="007A5577">
      <w:pPr>
        <w:pStyle w:val="HTMLPreformatted"/>
        <w:shd w:val="clear" w:color="auto" w:fill="FFFFFF"/>
        <w:rPr>
          <w:rFonts w:asciiTheme="majorHAnsi" w:hAnsiTheme="majorHAnsi" w:cstheme="majorHAnsi"/>
          <w:color w:val="FF0000"/>
          <w:sz w:val="40"/>
          <w:szCs w:val="40"/>
        </w:rPr>
      </w:pPr>
    </w:p>
    <w:p w14:paraId="38555599" w14:textId="782B3822" w:rsidR="00DB2CE4" w:rsidRPr="00DB2CE4" w:rsidRDefault="00DB2CE4" w:rsidP="007A5577">
      <w:pPr>
        <w:pStyle w:val="HTMLPreformatted"/>
        <w:shd w:val="clear" w:color="auto" w:fill="FFFFFF"/>
        <w:rPr>
          <w:rFonts w:asciiTheme="majorHAnsi" w:hAnsiTheme="majorHAnsi" w:cstheme="majorHAnsi"/>
          <w:color w:val="FF0000"/>
          <w:sz w:val="40"/>
          <w:szCs w:val="40"/>
        </w:rPr>
      </w:pPr>
      <w:r w:rsidRPr="00BE48F6">
        <w:rPr>
          <w:rFonts w:asciiTheme="majorHAnsi" w:hAnsiTheme="majorHAnsi" w:cstheme="majorHAnsi"/>
          <w:color w:val="FF0000"/>
          <w:sz w:val="40"/>
          <w:szCs w:val="40"/>
        </w:rPr>
        <w:lastRenderedPageBreak/>
        <w:t>OUTPUT:-</w:t>
      </w:r>
    </w:p>
    <w:p w14:paraId="6B86D2FE" w14:textId="69B8F8BC" w:rsidR="00DB2CE4" w:rsidRDefault="007A5577" w:rsidP="00BE48F6">
      <w:pPr>
        <w:rPr>
          <w:noProof/>
        </w:rPr>
      </w:pPr>
      <w:r w:rsidRPr="007A5577">
        <w:rPr>
          <w:noProof/>
        </w:rPr>
        <w:drawing>
          <wp:inline distT="0" distB="0" distL="0" distR="0" wp14:anchorId="7FA14EF8" wp14:editId="6A5F6BD7">
            <wp:extent cx="3353268" cy="1267002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AD6C" w14:textId="04645E96" w:rsidR="00DB2CE4" w:rsidRDefault="00970602" w:rsidP="00573D67">
      <w:pPr>
        <w:autoSpaceDE w:val="0"/>
        <w:autoSpaceDN w:val="0"/>
        <w:adjustRightInd w:val="0"/>
        <w:spacing w:after="0" w:line="240" w:lineRule="auto"/>
      </w:pPr>
      <w:r>
        <w:rPr>
          <w:color w:val="000000"/>
          <w:sz w:val="21"/>
          <w:szCs w:val="21"/>
        </w:rPr>
        <w:t>Q</w:t>
      </w:r>
      <w:r w:rsidR="00DB2CE4">
        <w:rPr>
          <w:color w:val="000000"/>
          <w:sz w:val="21"/>
          <w:szCs w:val="21"/>
        </w:rPr>
        <w:t xml:space="preserve">5. </w:t>
      </w:r>
      <w:r w:rsidR="007A5577">
        <w:t>WAP to determine whether the given matrix is a sparse matrix or not</w:t>
      </w:r>
      <w:r w:rsidR="00800BB7">
        <w:t>.</w:t>
      </w:r>
    </w:p>
    <w:p w14:paraId="198D62BB" w14:textId="5BB54669" w:rsidR="007A5577" w:rsidRDefault="007A5577" w:rsidP="00573D67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77AA9A4" wp14:editId="3378CA33">
            <wp:extent cx="6191250" cy="8001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711" cy="800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66079" w14:textId="58479D18" w:rsidR="001C01CC" w:rsidRDefault="001C01CC" w:rsidP="00573D67">
      <w:pPr>
        <w:autoSpaceDE w:val="0"/>
        <w:autoSpaceDN w:val="0"/>
        <w:adjustRightInd w:val="0"/>
        <w:spacing w:after="0" w:line="240" w:lineRule="auto"/>
        <w:rPr>
          <w:color w:val="000000"/>
          <w:sz w:val="21"/>
          <w:szCs w:val="21"/>
        </w:rPr>
      </w:pPr>
    </w:p>
    <w:p w14:paraId="0C868A4F" w14:textId="4E6294CF" w:rsidR="007D56B3" w:rsidRPr="00DB2CE4" w:rsidRDefault="007D56B3" w:rsidP="007D56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lastRenderedPageBreak/>
        <w:t>OUTPUT:-</w:t>
      </w:r>
    </w:p>
    <w:p w14:paraId="7BB4B75F" w14:textId="1CC268A8" w:rsidR="00DB2CE4" w:rsidRDefault="007A5577" w:rsidP="00BE48F6">
      <w:pPr>
        <w:rPr>
          <w:noProof/>
        </w:rPr>
      </w:pPr>
      <w:r w:rsidRPr="007A5577">
        <w:rPr>
          <w:noProof/>
        </w:rPr>
        <w:drawing>
          <wp:inline distT="0" distB="0" distL="0" distR="0" wp14:anchorId="71DADACF" wp14:editId="74091DA0">
            <wp:extent cx="2362530" cy="145752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D95C2" w14:textId="2E4723AF" w:rsidR="0002110C" w:rsidRDefault="0002110C" w:rsidP="00BE48F6">
      <w:pPr>
        <w:rPr>
          <w:noProof/>
        </w:rPr>
      </w:pPr>
    </w:p>
    <w:p w14:paraId="7A30B787" w14:textId="4FD9708A" w:rsidR="0002110C" w:rsidRDefault="00970602" w:rsidP="00800BB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color w:val="000000"/>
          <w:sz w:val="21"/>
          <w:szCs w:val="21"/>
        </w:rPr>
        <w:t>Q</w:t>
      </w:r>
      <w:r w:rsidR="0002110C">
        <w:rPr>
          <w:color w:val="000000"/>
          <w:sz w:val="21"/>
          <w:szCs w:val="21"/>
        </w:rPr>
        <w:t xml:space="preserve">6. </w:t>
      </w:r>
      <w:r w:rsidR="007A5577">
        <w:t>WAP to determine whether the given matrix is a lower triangular or upper triangular or tri-diagonal matrix</w:t>
      </w:r>
      <w:r w:rsidR="00800BB7">
        <w:t>.</w:t>
      </w:r>
    </w:p>
    <w:p w14:paraId="72470720" w14:textId="77777777" w:rsidR="007A5577" w:rsidRDefault="007A5577" w:rsidP="004A71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>
        <w:rPr>
          <w:noProof/>
        </w:rPr>
        <w:drawing>
          <wp:inline distT="0" distB="0" distL="0" distR="0" wp14:anchorId="361872A0" wp14:editId="3BF7CF32">
            <wp:extent cx="5762625" cy="7782905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6937" cy="7788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A388A" w14:textId="2CD49439" w:rsidR="00AC390F" w:rsidRDefault="00AC390F" w:rsidP="004A71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lastRenderedPageBreak/>
        <w:t>OUTPUT:-</w:t>
      </w:r>
    </w:p>
    <w:p w14:paraId="00B34817" w14:textId="2665EE91" w:rsidR="00AC390F" w:rsidRDefault="007A5577" w:rsidP="00BE48F6">
      <w:pPr>
        <w:rPr>
          <w:noProof/>
        </w:rPr>
      </w:pPr>
      <w:r w:rsidRPr="007A5577">
        <w:rPr>
          <w:noProof/>
        </w:rPr>
        <w:drawing>
          <wp:inline distT="0" distB="0" distL="0" distR="0" wp14:anchorId="5BA38D28" wp14:editId="2C6B2B39">
            <wp:extent cx="2534004" cy="25816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47C57" w14:textId="2B3BA988" w:rsidR="007A5577" w:rsidRDefault="007A5577" w:rsidP="007A55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color w:val="000000"/>
          <w:sz w:val="21"/>
          <w:szCs w:val="21"/>
        </w:rPr>
        <w:t>Q</w:t>
      </w:r>
      <w:r>
        <w:rPr>
          <w:color w:val="000000"/>
          <w:sz w:val="21"/>
          <w:szCs w:val="21"/>
        </w:rPr>
        <w:t>7</w:t>
      </w:r>
      <w:r>
        <w:rPr>
          <w:color w:val="000000"/>
          <w:sz w:val="21"/>
          <w:szCs w:val="21"/>
        </w:rPr>
        <w:t xml:space="preserve">. </w:t>
      </w:r>
      <w:r>
        <w:t>WAP to add two sparse matrixes.</w:t>
      </w:r>
    </w:p>
    <w:p w14:paraId="1B638C9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55163FD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lib.h&gt;</w:t>
      </w:r>
    </w:p>
    <w:p w14:paraId="519D29E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55C446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</w:p>
    <w:p w14:paraId="0FB7F41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1F1BC85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7E144A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813004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BFF50B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CC7F53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;</w:t>
      </w:r>
    </w:p>
    <w:p w14:paraId="2E17011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390CAF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4C6F46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F9B776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A41602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09134E3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4ACE38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row,column and no of values of matrix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7A1B7C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214A2F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CBD9F3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1931DD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3EC6E9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305B542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AB7FF9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row, column and value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FD5DA4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A2421D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732666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3906E7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6E9AEC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DE2FE4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842D36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additio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6B4BA7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E62029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109CD1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||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00CF53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C2747D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69FC0AA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53172B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50A022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C02B80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F5A3D5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3F0A60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21EF9F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968703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6A6C97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078CF83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61AF8B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3C59C0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EFF1D1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C0CF5A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8397EE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0C75A3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ADBA23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6EB6D2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0C7422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7422CA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50B81C5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2244AB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55313C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F2B06E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0B4693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4353DA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98AB48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93CE4A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01BCDC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5B31F1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3BCAB9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80FB1D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D25A9B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8EBD46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5A412D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1764BD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02481EA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3CD5C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85D384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B43BF4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10DB9F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6A43B4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6582167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AA591A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CD0D4B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027E04D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78B9B9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1DBFB2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F3D9EE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A05676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C5B907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FC2D13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Row Column Value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FE21C7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06A5B5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B3E0FD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t%d\t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 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6F3582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08A3D0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253A2A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D940FE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433CB7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211824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4C0974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B78F17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39D508B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CBB8F0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26AA46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03211B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BDE242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41CA22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985E41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08D625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additio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B0163D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F60F61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5CDCFB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3A7310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1210C4B" w14:textId="77777777" w:rsidR="007A5577" w:rsidRPr="001C01CC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BE175EE" w14:textId="77777777" w:rsidR="007A5577" w:rsidRDefault="007A5577" w:rsidP="007A55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73761FBF" w14:textId="6B4509BF" w:rsidR="007A5577" w:rsidRDefault="007A5577" w:rsidP="007A5577">
      <w:pPr>
        <w:rPr>
          <w:noProof/>
        </w:rPr>
      </w:pPr>
      <w:r w:rsidRPr="007A5577">
        <w:rPr>
          <w:noProof/>
        </w:rPr>
        <w:lastRenderedPageBreak/>
        <w:drawing>
          <wp:inline distT="0" distB="0" distL="0" distR="0" wp14:anchorId="43A58AEC" wp14:editId="40CF498A">
            <wp:extent cx="3296110" cy="2238687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21FA3" w14:textId="5253F58D" w:rsidR="007A5577" w:rsidRDefault="007A5577" w:rsidP="00BE48F6">
      <w:pPr>
        <w:rPr>
          <w:noProof/>
        </w:rPr>
      </w:pPr>
    </w:p>
    <w:p w14:paraId="6D27FB77" w14:textId="2C763FE3" w:rsidR="007A5577" w:rsidRDefault="007A5577" w:rsidP="007A5577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color w:val="000000"/>
          <w:sz w:val="21"/>
          <w:szCs w:val="21"/>
        </w:rPr>
        <w:t>Q</w:t>
      </w:r>
      <w:r>
        <w:rPr>
          <w:color w:val="000000"/>
          <w:sz w:val="21"/>
          <w:szCs w:val="21"/>
        </w:rPr>
        <w:t>8</w:t>
      </w:r>
      <w:r>
        <w:rPr>
          <w:color w:val="000000"/>
          <w:sz w:val="21"/>
          <w:szCs w:val="21"/>
        </w:rPr>
        <w:t xml:space="preserve">. </w:t>
      </w:r>
      <w:r>
        <w:t>WAP to multiply two sparse matrixes.</w:t>
      </w:r>
    </w:p>
    <w:p w14:paraId="1C2B398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4149987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lib.h&gt;</w:t>
      </w:r>
    </w:p>
    <w:p w14:paraId="3F6B43E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118EEF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</w:p>
    <w:p w14:paraId="0494C28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59F7FA2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9458C9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C2EE9C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ECA386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EE19B9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;</w:t>
      </w:r>
    </w:p>
    <w:p w14:paraId="701B764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894797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305EDE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5849EE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BD17BB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6E839C8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A18D5B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row,column and no of values of matrix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5CB8BE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CC2B5C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4C5124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75AE5F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535FD9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434E6C2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29846B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row, column and value: 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6DDFB4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%d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CFDA4F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9AF61B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844813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71E361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D0D9D5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E59168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ultiplicatio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AC1F45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{</w:t>
      </w:r>
    </w:p>
    <w:p w14:paraId="1DC66E8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08B76E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15E574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B4768A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7D86C66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676417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1B99F2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91ACAB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3DEE58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91773C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3C1AB6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7D96FE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BA6B07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74CC538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DADC9A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6F1DAA2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6015E45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2E520B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B23E64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B46835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B2A88F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9D4263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ACB13A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BBEABD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4CD22DD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363584C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E344AF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72CE32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013784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5FA3AA5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BA8B9A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2E6790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2EBEFC0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row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colum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FD69E1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177C79A8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D53E1A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60458F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FD52C3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00EB7F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    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val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FB5359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05D66D34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rev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E281AF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tr1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39F3C9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        }</w:t>
      </w:r>
    </w:p>
    <w:p w14:paraId="7EE5266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8002A2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95E9626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CB32A8A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073B7F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266462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head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89EB09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Row Column Value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AEA84C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1F5796D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14012F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t%d\t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 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row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column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va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224EC7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-&gt;nex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D91784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0C0728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1F7302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urre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2FF83C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7A557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F6FAFA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AB185C2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7654E6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547D80AF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6DBEAD69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70F8E4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AD3153C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EE282E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2C4A52B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create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D0146E0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508DA91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ultiplicatio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,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FB5A25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7A557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6212617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0BF1553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7A557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7A557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DA1EA3E" w14:textId="77777777" w:rsidR="007A5577" w:rsidRPr="007A5577" w:rsidRDefault="007A5577" w:rsidP="007A557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7A557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E047CFE" w14:textId="77777777" w:rsidR="007A5577" w:rsidRDefault="007A5577" w:rsidP="007A55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4D3BFB82" w14:textId="0A762130" w:rsidR="007A5577" w:rsidRDefault="004B1388" w:rsidP="007A5577">
      <w:pPr>
        <w:rPr>
          <w:noProof/>
        </w:rPr>
      </w:pPr>
      <w:r w:rsidRPr="007A5577">
        <w:rPr>
          <w:noProof/>
        </w:rPr>
        <w:drawing>
          <wp:inline distT="0" distB="0" distL="0" distR="0" wp14:anchorId="388EA5C3" wp14:editId="537A009B">
            <wp:extent cx="3296110" cy="2238687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00B4" w14:textId="77777777" w:rsidR="007A5577" w:rsidRDefault="007A5577" w:rsidP="00BE48F6">
      <w:pPr>
        <w:rPr>
          <w:noProof/>
        </w:rPr>
      </w:pPr>
    </w:p>
    <w:sectPr w:rsidR="007A5577" w:rsidSect="00D863C2">
      <w:pgSz w:w="11906" w:h="16838"/>
      <w:pgMar w:top="426" w:right="566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22036"/>
    <w:multiLevelType w:val="hybridMultilevel"/>
    <w:tmpl w:val="6764D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66E4E"/>
    <w:multiLevelType w:val="hybridMultilevel"/>
    <w:tmpl w:val="13B457EA"/>
    <w:lvl w:ilvl="0" w:tplc="131216E0">
      <w:start w:val="1"/>
      <w:numFmt w:val="lowerLetter"/>
      <w:lvlText w:val="%1)"/>
      <w:lvlJc w:val="left"/>
      <w:pPr>
        <w:ind w:left="720" w:hanging="360"/>
      </w:pPr>
      <w:rPr>
        <w:rFonts w:ascii="TimesNewRomanPSMT" w:eastAsiaTheme="minorHAnsi" w:hAnsi="TimesNewRomanPSMT" w:cs="TimesNewRomanPSMT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F63E6"/>
    <w:multiLevelType w:val="hybridMultilevel"/>
    <w:tmpl w:val="07406022"/>
    <w:lvl w:ilvl="0" w:tplc="66F68162">
      <w:start w:val="3"/>
      <w:numFmt w:val="decimal"/>
      <w:lvlText w:val="%1."/>
      <w:lvlJc w:val="left"/>
      <w:pPr>
        <w:ind w:left="795" w:hanging="435"/>
      </w:pPr>
      <w:rPr>
        <w:rFonts w:asciiTheme="majorHAnsi" w:hAnsiTheme="majorHAnsi" w:cstheme="majorHAnsi" w:hint="default"/>
        <w:color w:val="auto"/>
        <w:sz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E0DB3"/>
    <w:multiLevelType w:val="hybridMultilevel"/>
    <w:tmpl w:val="66A068F2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43932"/>
    <w:multiLevelType w:val="hybridMultilevel"/>
    <w:tmpl w:val="13B457EA"/>
    <w:lvl w:ilvl="0" w:tplc="131216E0">
      <w:start w:val="1"/>
      <w:numFmt w:val="lowerLetter"/>
      <w:lvlText w:val="%1)"/>
      <w:lvlJc w:val="left"/>
      <w:pPr>
        <w:ind w:left="720" w:hanging="360"/>
      </w:pPr>
      <w:rPr>
        <w:rFonts w:ascii="TimesNewRomanPSMT" w:eastAsiaTheme="minorHAnsi" w:hAnsi="TimesNewRomanPSMT" w:cs="TimesNewRomanPSMT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CE0A5B"/>
    <w:multiLevelType w:val="hybridMultilevel"/>
    <w:tmpl w:val="2F6CAB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rA0MDYxMrA0NjVQ0lEKTi0uzszPAykwNKgFAKk0Jr0tAAAA"/>
  </w:docVars>
  <w:rsids>
    <w:rsidRoot w:val="0005040F"/>
    <w:rsid w:val="0002110C"/>
    <w:rsid w:val="0005040F"/>
    <w:rsid w:val="000A4AB6"/>
    <w:rsid w:val="000E75B2"/>
    <w:rsid w:val="00182DD2"/>
    <w:rsid w:val="001C01CC"/>
    <w:rsid w:val="002C6E9F"/>
    <w:rsid w:val="003E2B93"/>
    <w:rsid w:val="0049534C"/>
    <w:rsid w:val="004A71F3"/>
    <w:rsid w:val="004B1388"/>
    <w:rsid w:val="00573D67"/>
    <w:rsid w:val="005A2155"/>
    <w:rsid w:val="005B7B21"/>
    <w:rsid w:val="00656B0D"/>
    <w:rsid w:val="00703FED"/>
    <w:rsid w:val="00712B87"/>
    <w:rsid w:val="007A5577"/>
    <w:rsid w:val="007D56B3"/>
    <w:rsid w:val="007E2F93"/>
    <w:rsid w:val="00800BB7"/>
    <w:rsid w:val="008C2217"/>
    <w:rsid w:val="00970602"/>
    <w:rsid w:val="009B5C37"/>
    <w:rsid w:val="009B5D0D"/>
    <w:rsid w:val="00AC390F"/>
    <w:rsid w:val="00B67307"/>
    <w:rsid w:val="00BE48F6"/>
    <w:rsid w:val="00C75DD1"/>
    <w:rsid w:val="00D863C2"/>
    <w:rsid w:val="00DB2CE4"/>
    <w:rsid w:val="00F1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89028"/>
  <w15:chartTrackingRefBased/>
  <w15:docId w15:val="{78C43FFF-FC80-41AF-9EAA-4B36DA22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E48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48F6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DB2C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1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1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1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4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6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4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9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9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8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3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5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1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2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5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2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0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5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3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2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7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0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2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1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93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3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8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0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6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2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4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8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9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4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7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79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6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4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3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7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9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6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3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69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9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6</Pages>
  <Words>1833</Words>
  <Characters>1044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t somewhere</dc:creator>
  <cp:keywords/>
  <dc:description/>
  <cp:lastModifiedBy>Adarsh Kumar</cp:lastModifiedBy>
  <cp:revision>3</cp:revision>
  <cp:lastPrinted>2021-10-07T04:10:00Z</cp:lastPrinted>
  <dcterms:created xsi:type="dcterms:W3CDTF">2021-11-02T14:03:00Z</dcterms:created>
  <dcterms:modified xsi:type="dcterms:W3CDTF">2021-11-14T04:51:00Z</dcterms:modified>
</cp:coreProperties>
</file>